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25D9" w:rsidRDefault="00617EEC">
      <w:r>
        <w:t>Intro rule</w:t>
      </w:r>
    </w:p>
    <w:p w:rsidR="00617EEC" w:rsidRDefault="00617EEC">
      <w:r>
        <w:t xml:space="preserve">Firstly, put the clip from the frame that the client has provided. </w:t>
      </w: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For intro clips, use clips that can engage the viewers and are eye-catching.</w:t>
      </w: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o copyright issue</w:t>
      </w: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Use the filter and after selecting the filter, send its screenshot to the group for confirmation.</w:t>
      </w: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Just cut the clip before 4 sec, it helps from copyright issue. For E.g. cut the clip up to 3.9 sec.</w:t>
      </w: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bookmarkStart w:id="0" w:name="_GoBack"/>
      <w:bookmarkEnd w:id="0"/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</w:p>
    <w:p w:rsid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Outro rule</w:t>
      </w:r>
    </w:p>
    <w:p w:rsidR="00617EEC" w:rsidRPr="00617EEC" w:rsidRDefault="00617E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t last, attach the video that the client has provided.</w:t>
      </w:r>
    </w:p>
    <w:sectPr w:rsidR="00617EEC" w:rsidRPr="00617E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TYyNzc1tTQ2MLVQ0lEKTi0uzszPAykwrAUAcdgzUSwAAAA="/>
  </w:docVars>
  <w:rsids>
    <w:rsidRoot w:val="00617EEC"/>
    <w:rsid w:val="003025D9"/>
    <w:rsid w:val="0061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A3E635-26BF-4464-9920-1C9395CB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5-11T11:47:00Z</dcterms:created>
  <dcterms:modified xsi:type="dcterms:W3CDTF">2022-05-11T13:08:00Z</dcterms:modified>
</cp:coreProperties>
</file>